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D57F01" w14:textId="77777777" w:rsidR="008F35F2" w:rsidRPr="00380217" w:rsidRDefault="0008430F" w:rsidP="00380217">
      <w:pPr>
        <w:rPr>
          <w:rFonts w:ascii="Times New Roman" w:hAnsi="Times New Roman" w:cs="Times New Roman"/>
          <w:sz w:val="24"/>
          <w:szCs w:val="24"/>
        </w:rPr>
      </w:pPr>
      <w:r w:rsidRPr="00380217">
        <w:rPr>
          <w:rFonts w:ascii="Times New Roman" w:hAnsi="Times New Roman" w:cs="Times New Roman"/>
          <w:sz w:val="24"/>
          <w:szCs w:val="24"/>
          <w:lang w:val="de"/>
        </w:rPr>
        <w:t>Anhang 2</w:t>
      </w:r>
    </w:p>
    <w:p w14:paraId="3A75F98B" w14:textId="77777777" w:rsidR="00F95F60" w:rsidRDefault="00F95F60" w:rsidP="00F95F6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de"/>
        </w:rPr>
        <w:t>Erklärung des/der Hauptprüfers/In über die personelle und materielle Ausstattung der Prüfung</w:t>
      </w:r>
    </w:p>
    <w:p w14:paraId="5AF31B77" w14:textId="77777777" w:rsidR="0030617F" w:rsidRPr="0030617F" w:rsidRDefault="0030617F" w:rsidP="00F95F60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A92707" w:rsidRPr="0030617F" w14:paraId="5E1D36FD" w14:textId="77777777" w:rsidTr="00567349">
        <w:tc>
          <w:tcPr>
            <w:tcW w:w="4531" w:type="dxa"/>
          </w:tcPr>
          <w:p w14:paraId="3B71997E" w14:textId="77777777" w:rsidR="00A92707" w:rsidRPr="0030617F" w:rsidRDefault="00CB5E9B" w:rsidP="00EA49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de"/>
              </w:rPr>
              <w:t xml:space="preserve">Name des/der Hauptprüfers/In: </w:t>
            </w:r>
          </w:p>
        </w:tc>
        <w:tc>
          <w:tcPr>
            <w:tcW w:w="4531" w:type="dxa"/>
          </w:tcPr>
          <w:p w14:paraId="101A5AE2" w14:textId="46D1DCE3" w:rsidR="00A92707" w:rsidRPr="0030617F" w:rsidRDefault="007F2B4B" w:rsidP="005673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ermStart w:id="617944082" w:edGrp="everyone"/>
            <w:r>
              <w:rPr>
                <w:rStyle w:val="Helyrzszveg"/>
              </w:rPr>
              <w:t>Szöveg beírásához kattintson vagy koppintson ide.</w:t>
            </w:r>
            <w:permEnd w:id="617944082"/>
          </w:p>
        </w:tc>
      </w:tr>
      <w:tr w:rsidR="00A92707" w:rsidRPr="0030617F" w14:paraId="02728B6E" w14:textId="77777777" w:rsidTr="00567349">
        <w:tc>
          <w:tcPr>
            <w:tcW w:w="4531" w:type="dxa"/>
          </w:tcPr>
          <w:p w14:paraId="21D36C2B" w14:textId="77777777" w:rsidR="00A92707" w:rsidRPr="0030617F" w:rsidRDefault="00CB5E9B" w:rsidP="005673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de"/>
              </w:rPr>
              <w:t>Protokoll-Nr.:</w:t>
            </w:r>
          </w:p>
        </w:tc>
        <w:tc>
          <w:tcPr>
            <w:tcW w:w="4531" w:type="dxa"/>
          </w:tcPr>
          <w:p w14:paraId="46E96272" w14:textId="7593765E" w:rsidR="00A92707" w:rsidRPr="0030617F" w:rsidRDefault="007F2B4B" w:rsidP="005673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ermStart w:id="1567447294" w:edGrp="everyone"/>
            <w:r>
              <w:rPr>
                <w:rStyle w:val="Helyrzszveg"/>
              </w:rPr>
              <w:t>Szöveg beírásához kattintson vagy koppintson ide.</w:t>
            </w:r>
            <w:permEnd w:id="1567447294"/>
          </w:p>
        </w:tc>
      </w:tr>
      <w:tr w:rsidR="00A92707" w:rsidRPr="0030617F" w14:paraId="69DCDED3" w14:textId="77777777" w:rsidTr="00567349">
        <w:tc>
          <w:tcPr>
            <w:tcW w:w="4531" w:type="dxa"/>
          </w:tcPr>
          <w:p w14:paraId="7F5BB088" w14:textId="77777777" w:rsidR="00A92707" w:rsidRPr="0030617F" w:rsidRDefault="00A92707" w:rsidP="005673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de"/>
              </w:rPr>
              <w:t>Individuelle SE-Kennung der Studie:</w:t>
            </w:r>
          </w:p>
        </w:tc>
        <w:tc>
          <w:tcPr>
            <w:tcW w:w="4531" w:type="dxa"/>
          </w:tcPr>
          <w:p w14:paraId="7B904CBD" w14:textId="399805D0" w:rsidR="00A92707" w:rsidRPr="0030617F" w:rsidRDefault="007F2B4B" w:rsidP="005673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ermStart w:id="1586369786" w:edGrp="everyone"/>
            <w:r>
              <w:rPr>
                <w:rStyle w:val="Helyrzszveg"/>
              </w:rPr>
              <w:t>Szöveg beírásához kattintson vagy koppintson ide.</w:t>
            </w:r>
            <w:permEnd w:id="1586369786"/>
          </w:p>
        </w:tc>
      </w:tr>
    </w:tbl>
    <w:p w14:paraId="595D41B5" w14:textId="77777777" w:rsidR="00F95F60" w:rsidRPr="0030617F" w:rsidRDefault="00F95F60" w:rsidP="00F95F6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9AE9CA9" w14:textId="77777777" w:rsidR="00F95F60" w:rsidRPr="0030617F" w:rsidRDefault="00F95F60" w:rsidP="00F95F6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de"/>
        </w:rPr>
        <w:t>Liste der Teilnehmer an der Studie, Forschung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397"/>
        <w:gridCol w:w="1701"/>
        <w:gridCol w:w="1698"/>
        <w:gridCol w:w="2266"/>
      </w:tblGrid>
      <w:tr w:rsidR="00F95F60" w:rsidRPr="0030617F" w14:paraId="46430B04" w14:textId="77777777" w:rsidTr="0030617F">
        <w:tc>
          <w:tcPr>
            <w:tcW w:w="3397" w:type="dxa"/>
          </w:tcPr>
          <w:p w14:paraId="6ABCEC6A" w14:textId="77777777" w:rsidR="00F95F60" w:rsidRPr="0030617F" w:rsidRDefault="00F95F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ermStart w:id="1645613776" w:edGrp="everyone"/>
            <w:r>
              <w:rPr>
                <w:rFonts w:ascii="Times New Roman" w:hAnsi="Times New Roman" w:cs="Times New Roman"/>
                <w:sz w:val="24"/>
                <w:szCs w:val="24"/>
                <w:lang w:val="de"/>
              </w:rPr>
              <w:t>Titel</w:t>
            </w:r>
          </w:p>
        </w:tc>
        <w:tc>
          <w:tcPr>
            <w:tcW w:w="1701" w:type="dxa"/>
          </w:tcPr>
          <w:p w14:paraId="6CC6835C" w14:textId="77777777" w:rsidR="00F95F60" w:rsidRPr="0030617F" w:rsidRDefault="00F95F60" w:rsidP="00B40F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de"/>
              </w:rPr>
              <w:t>Name</w:t>
            </w:r>
          </w:p>
        </w:tc>
        <w:tc>
          <w:tcPr>
            <w:tcW w:w="1698" w:type="dxa"/>
          </w:tcPr>
          <w:p w14:paraId="16AA4CFF" w14:textId="77777777" w:rsidR="00F95F60" w:rsidRPr="0030617F" w:rsidRDefault="00F95F60" w:rsidP="00B40F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de"/>
              </w:rPr>
              <w:t>Rufnummer</w:t>
            </w:r>
          </w:p>
        </w:tc>
        <w:tc>
          <w:tcPr>
            <w:tcW w:w="2266" w:type="dxa"/>
          </w:tcPr>
          <w:p w14:paraId="1E588DC2" w14:textId="77777777" w:rsidR="00F95F60" w:rsidRPr="0030617F" w:rsidRDefault="00F95F60" w:rsidP="00B40F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de"/>
              </w:rPr>
              <w:t>E-Mail Adresse</w:t>
            </w:r>
          </w:p>
        </w:tc>
      </w:tr>
      <w:tr w:rsidR="00F95F60" w:rsidRPr="0030617F" w14:paraId="62C540D5" w14:textId="77777777" w:rsidTr="0030617F">
        <w:tc>
          <w:tcPr>
            <w:tcW w:w="3397" w:type="dxa"/>
          </w:tcPr>
          <w:p w14:paraId="150A737E" w14:textId="77777777" w:rsidR="00F95F60" w:rsidRPr="0030617F" w:rsidRDefault="00F95F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de"/>
              </w:rPr>
              <w:t>Hauptforscher/In:</w:t>
            </w:r>
          </w:p>
        </w:tc>
        <w:tc>
          <w:tcPr>
            <w:tcW w:w="1701" w:type="dxa"/>
          </w:tcPr>
          <w:p w14:paraId="4CFD76D9" w14:textId="77777777" w:rsidR="00F95F60" w:rsidRPr="0030617F" w:rsidRDefault="00F95F6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8" w:type="dxa"/>
          </w:tcPr>
          <w:p w14:paraId="32C54703" w14:textId="77777777" w:rsidR="00F95F60" w:rsidRPr="0030617F" w:rsidRDefault="00F95F6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</w:tcPr>
          <w:p w14:paraId="5542124F" w14:textId="77777777" w:rsidR="00F95F60" w:rsidRPr="0030617F" w:rsidRDefault="00F95F6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2707" w:rsidRPr="0030617F" w14:paraId="3A4A72E7" w14:textId="77777777" w:rsidTr="0030617F">
        <w:tc>
          <w:tcPr>
            <w:tcW w:w="3397" w:type="dxa"/>
          </w:tcPr>
          <w:p w14:paraId="445506F1" w14:textId="77777777" w:rsidR="00A92707" w:rsidRPr="0030617F" w:rsidRDefault="00A9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de"/>
              </w:rPr>
              <w:t>Stellvertretende/r Hauptprüfer/In</w:t>
            </w:r>
          </w:p>
        </w:tc>
        <w:tc>
          <w:tcPr>
            <w:tcW w:w="1701" w:type="dxa"/>
          </w:tcPr>
          <w:p w14:paraId="0CF8240B" w14:textId="77777777" w:rsidR="00A92707" w:rsidRPr="0030617F" w:rsidRDefault="00A927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8" w:type="dxa"/>
          </w:tcPr>
          <w:p w14:paraId="268B8154" w14:textId="77777777" w:rsidR="00A92707" w:rsidRPr="0030617F" w:rsidRDefault="00A927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</w:tcPr>
          <w:p w14:paraId="50ED4A5B" w14:textId="77777777" w:rsidR="00A92707" w:rsidRPr="0030617F" w:rsidRDefault="00A927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1A55" w:rsidRPr="0030617F" w14:paraId="5AE27FF4" w14:textId="77777777" w:rsidTr="0030617F">
        <w:tc>
          <w:tcPr>
            <w:tcW w:w="3397" w:type="dxa"/>
          </w:tcPr>
          <w:p w14:paraId="5526ECB2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de"/>
              </w:rPr>
              <w:t>Studienschwester</w:t>
            </w:r>
          </w:p>
        </w:tc>
        <w:tc>
          <w:tcPr>
            <w:tcW w:w="1701" w:type="dxa"/>
          </w:tcPr>
          <w:p w14:paraId="51534E44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8" w:type="dxa"/>
          </w:tcPr>
          <w:p w14:paraId="03EE6C3C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</w:tcPr>
          <w:p w14:paraId="6CBAF1FE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1A55" w:rsidRPr="0030617F" w14:paraId="08F7352F" w14:textId="77777777" w:rsidTr="0030617F">
        <w:tc>
          <w:tcPr>
            <w:tcW w:w="3397" w:type="dxa"/>
          </w:tcPr>
          <w:p w14:paraId="3E539606" w14:textId="77777777" w:rsidR="00D61A55" w:rsidRPr="0030617F" w:rsidRDefault="00A2503E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de"/>
              </w:rPr>
              <w:t>Studienkoordinator/In der klinischen Studie</w:t>
            </w:r>
          </w:p>
        </w:tc>
        <w:tc>
          <w:tcPr>
            <w:tcW w:w="1701" w:type="dxa"/>
          </w:tcPr>
          <w:p w14:paraId="27AF2A9D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8" w:type="dxa"/>
          </w:tcPr>
          <w:p w14:paraId="060298FD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</w:tcPr>
          <w:p w14:paraId="2CB3CE1F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1A55" w:rsidRPr="0030617F" w14:paraId="445B3FAC" w14:textId="77777777" w:rsidTr="0030617F">
        <w:tc>
          <w:tcPr>
            <w:tcW w:w="3397" w:type="dxa"/>
          </w:tcPr>
          <w:p w14:paraId="0EC00F37" w14:textId="77777777" w:rsidR="00D61A55" w:rsidRPr="0030617F" w:rsidRDefault="008F570F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de"/>
              </w:rPr>
              <w:t>Blockkoordinator/Ir (wird in Absprache mit dem Präsidium ernannt)</w:t>
            </w:r>
          </w:p>
        </w:tc>
        <w:tc>
          <w:tcPr>
            <w:tcW w:w="1701" w:type="dxa"/>
          </w:tcPr>
          <w:p w14:paraId="79145ADD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8" w:type="dxa"/>
          </w:tcPr>
          <w:p w14:paraId="1CEEBEBB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</w:tcPr>
          <w:p w14:paraId="0E17DBE3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1A55" w:rsidRPr="0030617F" w14:paraId="28044432" w14:textId="77777777" w:rsidTr="0030617F">
        <w:tc>
          <w:tcPr>
            <w:tcW w:w="3397" w:type="dxa"/>
          </w:tcPr>
          <w:p w14:paraId="7BA689C4" w14:textId="77777777" w:rsidR="00D61A55" w:rsidRPr="0030617F" w:rsidRDefault="008F570F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de"/>
              </w:rPr>
              <w:t>Externe/r Koordinator/In**</w:t>
            </w:r>
          </w:p>
        </w:tc>
        <w:tc>
          <w:tcPr>
            <w:tcW w:w="1701" w:type="dxa"/>
          </w:tcPr>
          <w:p w14:paraId="3F000DB4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8" w:type="dxa"/>
          </w:tcPr>
          <w:p w14:paraId="001A82A5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</w:tcPr>
          <w:p w14:paraId="141295AA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1A55" w:rsidRPr="0030617F" w14:paraId="6DD9D224" w14:textId="77777777" w:rsidTr="0030617F">
        <w:tc>
          <w:tcPr>
            <w:tcW w:w="3397" w:type="dxa"/>
          </w:tcPr>
          <w:p w14:paraId="46B9052A" w14:textId="77777777" w:rsidR="00D61A55" w:rsidRPr="0030617F" w:rsidRDefault="003B294B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de"/>
              </w:rPr>
              <w:t>Prüfer(in/nen)</w:t>
            </w:r>
          </w:p>
        </w:tc>
        <w:tc>
          <w:tcPr>
            <w:tcW w:w="1701" w:type="dxa"/>
          </w:tcPr>
          <w:p w14:paraId="430807DB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8" w:type="dxa"/>
          </w:tcPr>
          <w:p w14:paraId="2622301B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</w:tcPr>
          <w:p w14:paraId="089C4398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1A55" w:rsidRPr="0030617F" w14:paraId="7163603B" w14:textId="77777777" w:rsidTr="0030617F">
        <w:tc>
          <w:tcPr>
            <w:tcW w:w="3397" w:type="dxa"/>
          </w:tcPr>
          <w:p w14:paraId="585FAA8F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691F16F9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8" w:type="dxa"/>
          </w:tcPr>
          <w:p w14:paraId="68C1454B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</w:tcPr>
          <w:p w14:paraId="598C2B3B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1A55" w:rsidRPr="0030617F" w14:paraId="5B36A915" w14:textId="77777777" w:rsidTr="0030617F">
        <w:tc>
          <w:tcPr>
            <w:tcW w:w="3397" w:type="dxa"/>
          </w:tcPr>
          <w:p w14:paraId="0C6FA38F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31E25C9F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8" w:type="dxa"/>
          </w:tcPr>
          <w:p w14:paraId="54081807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</w:tcPr>
          <w:p w14:paraId="558E9D55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1A55" w:rsidRPr="0030617F" w14:paraId="0D379DA8" w14:textId="77777777" w:rsidTr="0030617F">
        <w:tc>
          <w:tcPr>
            <w:tcW w:w="3397" w:type="dxa"/>
          </w:tcPr>
          <w:p w14:paraId="5B017759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624C80AC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8" w:type="dxa"/>
          </w:tcPr>
          <w:p w14:paraId="2BF1438B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</w:tcPr>
          <w:p w14:paraId="61B8E50A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1A55" w:rsidRPr="0030617F" w14:paraId="20F8EB13" w14:textId="77777777" w:rsidTr="0030617F">
        <w:tc>
          <w:tcPr>
            <w:tcW w:w="3397" w:type="dxa"/>
          </w:tcPr>
          <w:p w14:paraId="29A7F486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2B5C7EE4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8" w:type="dxa"/>
          </w:tcPr>
          <w:p w14:paraId="167CABE0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</w:tcPr>
          <w:p w14:paraId="47DA68F2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permEnd w:id="1645613776"/>
    </w:tbl>
    <w:p w14:paraId="085F059B" w14:textId="77777777" w:rsidR="00F95F60" w:rsidRPr="0030617F" w:rsidRDefault="00F95F60">
      <w:pPr>
        <w:rPr>
          <w:rFonts w:ascii="Times New Roman" w:hAnsi="Times New Roman" w:cs="Times New Roman"/>
          <w:sz w:val="24"/>
          <w:szCs w:val="24"/>
        </w:rPr>
      </w:pPr>
    </w:p>
    <w:p w14:paraId="4066CCA5" w14:textId="77777777" w:rsidR="00A92707" w:rsidRPr="0030617F" w:rsidRDefault="005132F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de"/>
        </w:rPr>
        <w:t>Besondere Bedingungen der klinischen Forschung oder Studie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A92707" w:rsidRPr="0030617F" w14:paraId="6B0CF309" w14:textId="77777777" w:rsidTr="00567349">
        <w:tc>
          <w:tcPr>
            <w:tcW w:w="4531" w:type="dxa"/>
          </w:tcPr>
          <w:p w14:paraId="42C5BEC4" w14:textId="77777777" w:rsidR="00A92707" w:rsidRPr="0030617F" w:rsidRDefault="00A92707" w:rsidP="005673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ermStart w:id="114833111" w:edGrp="everyone"/>
          </w:p>
        </w:tc>
        <w:tc>
          <w:tcPr>
            <w:tcW w:w="4531" w:type="dxa"/>
          </w:tcPr>
          <w:p w14:paraId="37344377" w14:textId="77777777" w:rsidR="00A92707" w:rsidRPr="0030617F" w:rsidRDefault="00A92707" w:rsidP="005673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2707" w:rsidRPr="0030617F" w14:paraId="2D4AD687" w14:textId="77777777" w:rsidTr="00567349">
        <w:tc>
          <w:tcPr>
            <w:tcW w:w="4531" w:type="dxa"/>
          </w:tcPr>
          <w:p w14:paraId="6AD4930F" w14:textId="77777777" w:rsidR="00A92707" w:rsidRPr="0030617F" w:rsidRDefault="00A92707" w:rsidP="005673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14:paraId="781A8AC6" w14:textId="77777777" w:rsidR="00A92707" w:rsidRPr="0030617F" w:rsidRDefault="00A92707" w:rsidP="005673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2707" w:rsidRPr="0030617F" w14:paraId="075D52DE" w14:textId="77777777" w:rsidTr="00567349">
        <w:tc>
          <w:tcPr>
            <w:tcW w:w="4531" w:type="dxa"/>
          </w:tcPr>
          <w:p w14:paraId="2B14B19E" w14:textId="77777777" w:rsidR="00A92707" w:rsidRPr="0030617F" w:rsidRDefault="00A92707" w:rsidP="005673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14:paraId="53EEB331" w14:textId="77777777" w:rsidR="00A92707" w:rsidRPr="0030617F" w:rsidRDefault="00A92707" w:rsidP="005673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2707" w:rsidRPr="0030617F" w14:paraId="30C11DC6" w14:textId="77777777" w:rsidTr="00567349">
        <w:tc>
          <w:tcPr>
            <w:tcW w:w="4531" w:type="dxa"/>
          </w:tcPr>
          <w:p w14:paraId="2240CFFD" w14:textId="77777777" w:rsidR="00A92707" w:rsidRPr="0030617F" w:rsidRDefault="00A92707" w:rsidP="005673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14:paraId="2B77DF60" w14:textId="77777777" w:rsidR="00A92707" w:rsidRPr="0030617F" w:rsidRDefault="00A92707" w:rsidP="005673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2707" w:rsidRPr="0030617F" w14:paraId="05858653" w14:textId="77777777" w:rsidTr="00567349">
        <w:tc>
          <w:tcPr>
            <w:tcW w:w="4531" w:type="dxa"/>
          </w:tcPr>
          <w:p w14:paraId="7B9FFBBC" w14:textId="77777777" w:rsidR="00A92707" w:rsidRPr="0030617F" w:rsidRDefault="00A92707" w:rsidP="005673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14:paraId="43894E16" w14:textId="77777777" w:rsidR="00A92707" w:rsidRPr="0030617F" w:rsidRDefault="00A92707" w:rsidP="005673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permEnd w:id="114833111"/>
    </w:tbl>
    <w:p w14:paraId="6E7ED9F1" w14:textId="77777777" w:rsidR="00A92707" w:rsidRPr="0030617F" w:rsidRDefault="00A92707">
      <w:pPr>
        <w:rPr>
          <w:rFonts w:ascii="Times New Roman" w:hAnsi="Times New Roman" w:cs="Times New Roman"/>
          <w:sz w:val="24"/>
          <w:szCs w:val="24"/>
        </w:rPr>
      </w:pPr>
    </w:p>
    <w:p w14:paraId="137BF0CF" w14:textId="77777777" w:rsidR="00A00494" w:rsidRPr="0030617F" w:rsidRDefault="00A004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de"/>
        </w:rPr>
        <w:t xml:space="preserve">Das ausgefüllte und unterschriebene Erklärung ist elektronisch im PDF-Format zu senden an </w:t>
      </w:r>
      <w:hyperlink r:id="rId7" w:history="1">
        <w:r>
          <w:rPr>
            <w:rStyle w:val="Hiperhivatkozs"/>
            <w:rFonts w:ascii="Times New Roman" w:hAnsi="Times New Roman" w:cs="Times New Roman"/>
            <w:sz w:val="24"/>
            <w:szCs w:val="24"/>
            <w:u w:val="none"/>
            <w:lang w:val="de"/>
          </w:rPr>
          <w:t>klinikaikutatas@semmelweis-univ.hu</w:t>
        </w:r>
      </w:hyperlink>
      <w:r>
        <w:rPr>
          <w:rFonts w:ascii="Times New Roman" w:hAnsi="Times New Roman" w:cs="Times New Roman"/>
          <w:sz w:val="24"/>
          <w:szCs w:val="24"/>
          <w:lang w:val="de"/>
        </w:rPr>
        <w:t>.</w:t>
      </w:r>
    </w:p>
    <w:p w14:paraId="14D1EB3A" w14:textId="360ABAA8" w:rsidR="00A92707" w:rsidRPr="0030617F" w:rsidRDefault="00A92707" w:rsidP="00A92707">
      <w:pPr>
        <w:tabs>
          <w:tab w:val="left" w:leader="dot" w:pos="5103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de"/>
        </w:rPr>
        <w:t xml:space="preserve">Datum: Budapest, </w:t>
      </w:r>
      <w:permStart w:id="178666129" w:edGrp="everyone"/>
      <w:r w:rsidR="007F2B4B">
        <w:rPr>
          <w:rStyle w:val="Helyrzszveg"/>
        </w:rPr>
        <w:t>Szöveg beírásához kattintson vagy koppintson ide.</w:t>
      </w:r>
      <w:permEnd w:id="178666129"/>
    </w:p>
    <w:p w14:paraId="5439C21F" w14:textId="77777777" w:rsidR="0030617F" w:rsidRPr="0030617F" w:rsidRDefault="0030617F" w:rsidP="00A92707">
      <w:pPr>
        <w:tabs>
          <w:tab w:val="left" w:leader="dot" w:pos="5103"/>
        </w:tabs>
        <w:rPr>
          <w:rFonts w:ascii="Times New Roman" w:hAnsi="Times New Roman" w:cs="Times New Roman"/>
          <w:sz w:val="24"/>
          <w:szCs w:val="24"/>
        </w:rPr>
      </w:pPr>
    </w:p>
    <w:p w14:paraId="46D905FD" w14:textId="77777777" w:rsidR="00A92707" w:rsidRPr="0030617F" w:rsidRDefault="00D61A55" w:rsidP="00D61A55">
      <w:pPr>
        <w:tabs>
          <w:tab w:val="left" w:pos="5670"/>
          <w:tab w:val="left" w:leader="dot" w:pos="850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hAnsi="Times New Roman" w:cs="Times New Roman"/>
          <w:sz w:val="24"/>
          <w:szCs w:val="24"/>
          <w:lang w:val="de"/>
        </w:rPr>
        <w:tab/>
      </w:r>
    </w:p>
    <w:p w14:paraId="0EC795E0" w14:textId="77777777" w:rsidR="00A92707" w:rsidRPr="0030617F" w:rsidRDefault="00A92707" w:rsidP="00D61A55">
      <w:pPr>
        <w:tabs>
          <w:tab w:val="center" w:pos="2835"/>
          <w:tab w:val="center" w:pos="708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hAnsi="Times New Roman" w:cs="Times New Roman"/>
          <w:sz w:val="24"/>
          <w:szCs w:val="24"/>
          <w:lang w:val="de"/>
        </w:rPr>
        <w:tab/>
        <w:t>Hauptforscher/In:</w:t>
      </w:r>
    </w:p>
    <w:p w14:paraId="19CD797C" w14:textId="77777777" w:rsidR="00A00494" w:rsidRPr="0030617F" w:rsidRDefault="00A92707" w:rsidP="00A927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de"/>
        </w:rPr>
        <w:lastRenderedPageBreak/>
        <w:t>* Bei Abwesenheit des/der Hauptforscher/In</w:t>
      </w:r>
    </w:p>
    <w:p w14:paraId="7ABA4BFB" w14:textId="77777777" w:rsidR="00A92707" w:rsidRPr="0030617F" w:rsidRDefault="005132F5" w:rsidP="00A927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de"/>
        </w:rPr>
        <w:t>** Wenn die Forschung nicht von einem/r Mitarbeiter/In der Semmelweis-Universität koordiniert wird, geben Sie bitte den entsprechenden Arbeitgeber an.</w:t>
      </w:r>
    </w:p>
    <w:sectPr w:rsidR="00A92707" w:rsidRPr="0030617F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28673" w14:textId="77777777" w:rsidR="00771E0C" w:rsidRDefault="00771E0C" w:rsidP="00E3687C">
      <w:pPr>
        <w:spacing w:after="0" w:line="240" w:lineRule="auto"/>
      </w:pPr>
      <w:r>
        <w:separator/>
      </w:r>
    </w:p>
  </w:endnote>
  <w:endnote w:type="continuationSeparator" w:id="0">
    <w:p w14:paraId="7525E503" w14:textId="77777777" w:rsidR="00771E0C" w:rsidRDefault="00771E0C" w:rsidP="00E368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D1691" w14:textId="77777777" w:rsidR="0030617F" w:rsidRDefault="00E3687C" w:rsidP="00E3687C">
    <w:pPr>
      <w:pStyle w:val="llb"/>
    </w:pPr>
    <w:r>
      <w:rPr>
        <w:lang w:val="de"/>
      </w:rPr>
      <w:t>Version: V1/20220712</w:t>
    </w:r>
  </w:p>
  <w:p w14:paraId="210763B0" w14:textId="77777777" w:rsidR="00E3687C" w:rsidRDefault="00E3687C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E62A7" w14:textId="77777777" w:rsidR="00771E0C" w:rsidRDefault="00771E0C" w:rsidP="00E3687C">
      <w:pPr>
        <w:spacing w:after="0" w:line="240" w:lineRule="auto"/>
      </w:pPr>
      <w:r>
        <w:separator/>
      </w:r>
    </w:p>
  </w:footnote>
  <w:footnote w:type="continuationSeparator" w:id="0">
    <w:p w14:paraId="38F98A6A" w14:textId="77777777" w:rsidR="00771E0C" w:rsidRDefault="00771E0C" w:rsidP="00E368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CC3DC" w14:textId="77777777" w:rsidR="0030617F" w:rsidRDefault="0030617F" w:rsidP="0030617F">
    <w:pPr>
      <w:pStyle w:val="lfej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iCs/>
        <w:lang w:val="de"/>
      </w:rPr>
      <w:t>Vorschriften für klinische Forschungsversuche</w:t>
    </w:r>
  </w:p>
  <w:p w14:paraId="731298A6" w14:textId="77777777" w:rsidR="00E3687C" w:rsidRDefault="00E3687C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C715D9"/>
    <w:multiLevelType w:val="hybridMultilevel"/>
    <w:tmpl w:val="AF50FF70"/>
    <w:lvl w:ilvl="0" w:tplc="4C0CE33A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830CA1"/>
    <w:multiLevelType w:val="hybridMultilevel"/>
    <w:tmpl w:val="BD2E264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7D3831"/>
    <w:multiLevelType w:val="hybridMultilevel"/>
    <w:tmpl w:val="0CB4B8E2"/>
    <w:lvl w:ilvl="0" w:tplc="040E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9041242">
    <w:abstractNumId w:val="0"/>
  </w:num>
  <w:num w:numId="2" w16cid:durableId="1533883294">
    <w:abstractNumId w:val="1"/>
  </w:num>
  <w:num w:numId="3" w16cid:durableId="13811293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1" w:cryptProviderType="rsaAES" w:cryptAlgorithmClass="hash" w:cryptAlgorithmType="typeAny" w:cryptAlgorithmSid="14" w:cryptSpinCount="100000" w:hash="3v8TJNM5MBQ9xt7o6INTvtCN6deo6BULWi3QfqGDPjYAa1+c8H+NFBcm1zEy0elFHYRCbMmh2zcmXu4kDnF9IQ==" w:salt="sddFESX6UwfuuMce5D/FaQ==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NDKyMLK0tLC0MDdV0lEKTi0uzszPAykwrAUACLv5DCwAAAA="/>
  </w:docVars>
  <w:rsids>
    <w:rsidRoot w:val="00F95F60"/>
    <w:rsid w:val="0008430F"/>
    <w:rsid w:val="00293963"/>
    <w:rsid w:val="002D26F0"/>
    <w:rsid w:val="0030617F"/>
    <w:rsid w:val="00331649"/>
    <w:rsid w:val="00380217"/>
    <w:rsid w:val="003A60EB"/>
    <w:rsid w:val="003B294B"/>
    <w:rsid w:val="00492601"/>
    <w:rsid w:val="004A5E35"/>
    <w:rsid w:val="005132F5"/>
    <w:rsid w:val="0053123A"/>
    <w:rsid w:val="00550EEE"/>
    <w:rsid w:val="0055156E"/>
    <w:rsid w:val="00614859"/>
    <w:rsid w:val="00771E0C"/>
    <w:rsid w:val="007F2B4B"/>
    <w:rsid w:val="008F570F"/>
    <w:rsid w:val="00A00494"/>
    <w:rsid w:val="00A2503E"/>
    <w:rsid w:val="00A35E54"/>
    <w:rsid w:val="00A92707"/>
    <w:rsid w:val="00B40FE6"/>
    <w:rsid w:val="00BC469E"/>
    <w:rsid w:val="00BE1643"/>
    <w:rsid w:val="00C40869"/>
    <w:rsid w:val="00CB5E9B"/>
    <w:rsid w:val="00D31C9B"/>
    <w:rsid w:val="00D61A55"/>
    <w:rsid w:val="00DF7914"/>
    <w:rsid w:val="00E3687C"/>
    <w:rsid w:val="00E37952"/>
    <w:rsid w:val="00E678EA"/>
    <w:rsid w:val="00EA496A"/>
    <w:rsid w:val="00F95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483AD7"/>
  <w15:chartTrackingRefBased/>
  <w15:docId w15:val="{2D7F96E8-904C-4FC0-A6FE-8A8C16E59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F95F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A92707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E368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E3687C"/>
  </w:style>
  <w:style w:type="paragraph" w:styleId="llb">
    <w:name w:val="footer"/>
    <w:basedOn w:val="Norml"/>
    <w:link w:val="llbChar"/>
    <w:uiPriority w:val="99"/>
    <w:unhideWhenUsed/>
    <w:rsid w:val="00E368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E3687C"/>
  </w:style>
  <w:style w:type="character" w:styleId="Hiperhivatkozs">
    <w:name w:val="Hyperlink"/>
    <w:basedOn w:val="Bekezdsalapbettpusa"/>
    <w:uiPriority w:val="99"/>
    <w:unhideWhenUsed/>
    <w:rsid w:val="00BC469E"/>
    <w:rPr>
      <w:color w:val="0563C1" w:themeColor="hyperlink"/>
      <w:u w:val="single"/>
    </w:rPr>
  </w:style>
  <w:style w:type="character" w:styleId="Helyrzszveg">
    <w:name w:val="Placeholder Text"/>
    <w:basedOn w:val="Bekezdsalapbettpusa"/>
    <w:uiPriority w:val="99"/>
    <w:semiHidden/>
    <w:rsid w:val="007F2B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2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linikaikutatas@semmelweis-univ.h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6</Words>
  <Characters>1079</Characters>
  <Application>Microsoft Office Word</Application>
  <DocSecurity>8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ti;Lexi</dc:creator>
  <cp:keywords/>
  <dc:description/>
  <cp:lastModifiedBy>Omrai Amarilla</cp:lastModifiedBy>
  <cp:revision>4</cp:revision>
  <cp:lastPrinted>2022-12-05T10:13:00Z</cp:lastPrinted>
  <dcterms:created xsi:type="dcterms:W3CDTF">2022-11-16T08:41:00Z</dcterms:created>
  <dcterms:modified xsi:type="dcterms:W3CDTF">2022-12-05T10:14:00Z</dcterms:modified>
</cp:coreProperties>
</file>